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0e201846d26ecde26b31a9c0e0951fe52c33873"/>
    <w:p>
      <w:pPr>
        <w:pStyle w:val="Heading5"/>
      </w:pPr>
      <w:r>
        <w:t xml:space="preserve">Software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eact · React-Redux · React-Hooks · Vue · RxJS · Markdown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 to help him utilize Figma features more robustly, and to think about user experience from our user’s perspective, following a contextual flow of page elem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uby · Shell · Markdown · Adobe Experience Manager</w:t>
      </w:r>
    </w:p>
    <w:bookmarkEnd w:id="30"/>
    <w:bookmarkStart w:id="31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HUOA is a philanthropic organization dedicated to cultural exchange between Hawaii &amp; Jap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Hooks · Sass · Technical Documentation · Training</w:t>
      </w:r>
    </w:p>
    <w:bookmarkEnd w:id="31"/>
    <w:bookmarkStart w:id="32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Engineered &amp; Designed mobile marketing materials for the engineering, creative, and marketing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Sketch to Zeplin playable ad production workflow, to design mockups and storyboards for ad approval, and CSS for engine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ed</w:t>
      </w:r>
      <w:r>
        <w:t xml:space="preserve"> </w:t>
      </w:r>
      <w:r>
        <w:t xml:space="preserve">Responsive Design solution that consistently generated lift across all existing playable ads, and became an engineering standard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2"/>
    <w:bookmarkStart w:id="33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Produced playable ads, while coordinating the production in JIRA, spanning three global regions, four outsourced development studios, and a team of internal engine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3"/>
    <w:bookmarkStart w:id="34" w:name="X61756a41cc2b6a52de71ccb00b398ba0752f79d"/>
    <w:p>
      <w:pPr>
        <w:pStyle w:val="Heading3"/>
      </w:pPr>
      <w:r>
        <w:t xml:space="preserve">Chartboost : Sr. Quality Engineering Lead / San Francisco / May 2015 - Jan 2016</w:t>
      </w:r>
    </w:p>
    <w:p>
      <w:pPr>
        <w:pStyle w:val="FirstParagraph"/>
      </w:pPr>
      <w:r>
        <w:t xml:space="preserve">Tested Chartboost SDKs for iOS, Android &amp; Unity for relea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</w:t>
      </w:r>
    </w:p>
    <w:bookmarkEnd w:id="34"/>
    <w:bookmarkStart w:id="35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Prepared two mobile free-to-play games for App Store submission, from tentpole Kixeye IP, and contributed several level designs for War Commander Mobile in Un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ported</w:t>
      </w:r>
      <w:r>
        <w:t xml:space="preserve"> </w:t>
      </w:r>
      <w:r>
        <w:t xml:space="preserve">testing and game feature progress to Product team and stakeholder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Monkeytalk · Team Leadership · Technical Documentation · Training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28T18:48:54Z</dcterms:created>
  <dcterms:modified xsi:type="dcterms:W3CDTF">2023-12-28T18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